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stoms Officer position at [Employer’s Name] in Singapore. As a dedicated professional with a strong background in customs regulations, international trade compliance, and border security, I am eager to contribute my expertise to Singapore’s dynamic and strategically vital customs environment. With a deep understanding of the critical role that customs officers play in safeguarding national interests while facilitating global commerce, I am confident that my skills align perfectly with the requirements of this position in Singapore. This letter outlines my qualifications, experience, and passion for working within the robust framework of Singapore’s customs operations.</w:t>
      </w:r>
    </w:p>
    <w:p>
      <w:pPr>
        <w:pStyle w:val="BodyText"/>
      </w:pPr>
      <w:r>
        <w:t xml:space="preserve">Singapore is a global hub for trade and logistics, handling over 12 million shipping containers annually. Its customs authority, the **Customs and Excise Department** under the Ministry of Finance, plays a pivotal role in ensuring seamless trade flows while maintaining stringent security measures. As a Customs Officer in Singapore, you are not only responsible for inspecting goods and enforcing regulations but also for fostering trust between businesses, travelers, and the government. My career has been built on precision, integrity, and a commitment to excellence—qualities that I believe are essential for success in this role.</w:t>
      </w:r>
    </w:p>
    <w:p>
      <w:pPr>
        <w:pStyle w:val="BodyText"/>
      </w:pPr>
      <w:r>
        <w:t xml:space="preserve">Over the past [X years], I have gained extensive experience in customs operations through my work with [previous employer or relevant organization]. My responsibilities included conducting inspections of incoming and outgoing shipments, verifying documentation, and identifying potential risks such as smuggling or non-compliance. I have also worked closely with international regulatory bodies to ensure adherence to global standards, which is particularly important in a country like Singapore that relies heavily on cross-border trade. My ability to analyze complex data, interpret customs laws, and communicate effectively with stakeholders has allowed me to consistently meet and exceed performance targets.</w:t>
      </w:r>
    </w:p>
    <w:p>
      <w:pPr>
        <w:pStyle w:val="BodyText"/>
      </w:pPr>
      <w:r>
        <w:t xml:space="preserve">One of the key aspects of being a Customs Officer in **Singapore Singapore** is the need to balance efficiency with security. The country’s advanced digital infrastructure, such as its **TradeNet** system, enables real-time data sharing between government agencies and traders. I am well-versed in leveraging technology to streamline customs processes while maintaining strict compliance. For instance, during my time at [previous role], I implemented a streamlined documentation review process that reduced processing times by 20% without compromising accuracy. This experience has prepared me to contribute effectively to Singapore’s goal of maintaining one of the world’s most efficient and transparent customs systems.</w:t>
      </w:r>
    </w:p>
    <w:p>
      <w:pPr>
        <w:pStyle w:val="BodyText"/>
      </w:pPr>
      <w:r>
        <w:t xml:space="preserve">Singapore’s multicultural environment also requires Customs Officers to be adaptable and culturally sensitive. The country is home to a diverse population, with English, Mandarin, Malay, and Tamil being widely spoken. My fluency in multiple languages, combined with my ability to work in high-pressure situations, has allowed me to collaborate effectively with individuals from different backgrounds. In Singapore’s customs sector, where interactions often involve international travelers and businesses, this skill is invaluable. I am also well-versed in the nuances of international trade agreements and tariff classifications, which are critical for ensuring compliance with Singapore’s trade policies.</w:t>
      </w:r>
    </w:p>
    <w:p>
      <w:pPr>
        <w:pStyle w:val="BodyText"/>
      </w:pPr>
      <w:r>
        <w:t xml:space="preserve">What draws me to the Customs Officer role in **Singapore Singapore** is the opportunity to contribute to a system that is recognized globally for its efficiency and innovation. The country’s commitment to maintaining a secure yet business-friendly environment makes it an ideal place for professionals who value both accountability and progress. I am particularly inspired by Singapore’s initiatives such as the **Smart Nation** program, which integrates technology into public services to enhance transparency and security. As a Customs Officer, I aim to support these efforts by utilizing my technical knowledge and problem-solving skills to address emerging challenges in the customs landscape.</w:t>
      </w:r>
    </w:p>
    <w:p>
      <w:pPr>
        <w:pStyle w:val="BodyText"/>
      </w:pPr>
      <w:r>
        <w:t xml:space="preserve">My educational background includes a [Degree in Law/International Trade/Security Studies or related field] from [University Name], where I developed a strong foundation in regulatory frameworks and risk management. I have also completed specialized training in customs procedures, including courses on the **World Customs Organization (WCO) Guidelines** and **Import/Export Compliance**. These qualifications, combined with my hands-on experience, have equipped me to handle the complexities of Singapore’s customs operations with confidence.</w:t>
      </w:r>
    </w:p>
    <w:p>
      <w:pPr>
        <w:pStyle w:val="BodyText"/>
      </w:pPr>
      <w:r>
        <w:t xml:space="preserve">In addition to my technical skills, I bring a strong sense of ethics and accountability. Customs Officers are entrusted with upholding the rule of law and protecting national interests, which requires a high level of integrity. I have always adhered to the highest standards of professionalism, ensuring that my actions align with both organizational goals and public trust. In Singapore’s customs sector, where transparency is paramount, this commitment to ethical practices is essential.</w:t>
      </w:r>
    </w:p>
    <w:p>
      <w:pPr>
        <w:pStyle w:val="BodyText"/>
      </w:pPr>
      <w:r>
        <w:t xml:space="preserve">Finally, I am eager to bring my expertise in customs operations to **Singapore Singapore** and contribute to its continued success as a global trade leader. I am confident that my skills, experience, and passion for this field make me a strong candidate for the Customs Officer position. I would welcome the opportunity to discuss how I can contribute to your team and support Singapore’s vision of maintaining a secure, efficient, and innovative customs system.</w:t>
      </w:r>
    </w:p>
    <w:p>
      <w:pPr>
        <w:pStyle w:val="BodyText"/>
      </w:pPr>
      <w:r>
        <w:t xml:space="preserve">Thank you for considering my application. I look forward to the possibility of contributing to [Employer’s Name]’s mission in **Singapore Singapo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5-12-12T03:38:02Z</dcterms:created>
  <dcterms:modified xsi:type="dcterms:W3CDTF">2025-12-12T03:38:02Z</dcterms:modified>
</cp:coreProperties>
</file>

<file path=docProps/custom.xml><?xml version="1.0" encoding="utf-8"?>
<Properties xmlns="http://schemas.openxmlformats.org/officeDocument/2006/custom-properties" xmlns:vt="http://schemas.openxmlformats.org/officeDocument/2006/docPropsVTypes"/>
</file>